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Seeking</w:t>
      </w:r>
      <w:r>
        <w:t xml:space="preserve"> </w:t>
      </w:r>
      <w:r>
        <w:t xml:space="preserve">Contribution</w:t>
      </w:r>
      <w:r>
        <w:t xml:space="preserve"> </w:t>
      </w:r>
      <w:r>
        <w:t xml:space="preserve">in</w:t>
      </w:r>
      <w:r>
        <w:t xml:space="preserve"> </w:t>
      </w:r>
      <w:r>
        <w:t xml:space="preserve">Chile</w:t>
      </w:r>
      <w:r>
        <w:t xml:space="preserve"> </w:t>
      </w:r>
      <w:r>
        <w:t xml:space="preserve">Santiago</w:t>
      </w:r>
    </w:p>
    <w:bookmarkStart w:id="20" w:name="X11b876b266ca9136aa2b08ecb4563c9ac2872f5"/>
    <w:p>
      <w:pPr>
        <w:pStyle w:val="Heading1"/>
      </w:pPr>
      <w:r>
        <w:t xml:space="preserve">Personal Statement: A Dedicated Biologist Eager to Contribute to Biodiversity Conservation in Chile Santiago</w:t>
      </w:r>
    </w:p>
    <w:p>
      <w:pPr>
        <w:pStyle w:val="FirstParagraph"/>
      </w:pPr>
      <w:r>
        <w:t xml:space="preserve">As a committed and field-experienced Biologist, my academic journey and professional aspirations have been deeply rooted in the rich ecological tapestry of South America. My passion for understanding, preserving, and restoring natural systems has crystallized into a focused mission: to apply my scientific expertise within the dynamic urban and natural landscapes of</w:t>
      </w:r>
      <w:r>
        <w:t xml:space="preserve"> </w:t>
      </w:r>
      <w:r>
        <w:rPr>
          <w:bCs/>
          <w:b/>
        </w:rPr>
        <w:t xml:space="preserve">Chile Santiago</w:t>
      </w:r>
      <w:r>
        <w:t xml:space="preserve">. This</w:t>
      </w:r>
      <w:r>
        <w:t xml:space="preserve"> </w:t>
      </w:r>
      <w:r>
        <w:rPr>
          <w:bCs/>
          <w:b/>
        </w:rPr>
        <w:t xml:space="preserve">Personal Statement</w:t>
      </w:r>
      <w:r>
        <w:t xml:space="preserve"> </w:t>
      </w:r>
      <w:r>
        <w:t xml:space="preserve">outlines my qualifications, experiences, and unwavering dedication to advancing biodiversity science in one of the most ecologically significant regions on Earth.</w:t>
      </w:r>
    </w:p>
    <w:p>
      <w:pPr>
        <w:pStyle w:val="BodyText"/>
      </w:pPr>
      <w:r>
        <w:t xml:space="preserve">My formal training as a Biologist began with a Bachelor’s degree in Environmental Biology from the Pontificia Universidad Católica de Chile (PUC), where I immersed myself in the study of ecosystem dynamics, conservation genetics, and field ecology. Courses such as "Andean Biodiversity," "Conservation Planning for Mediterranean Ecosystems," and "Urban Ecology" provided me with a robust theoretical foundation directly applicable to the challenges faced across</w:t>
      </w:r>
      <w:r>
        <w:t xml:space="preserve"> </w:t>
      </w:r>
      <w:r>
        <w:rPr>
          <w:bCs/>
          <w:b/>
        </w:rPr>
        <w:t xml:space="preserve">Chile Santiago</w:t>
      </w:r>
      <w:r>
        <w:t xml:space="preserve">. I particularly excelled in research projects examining the impact of urban expansion on native riparian species along the Mapocho River, a critical waterway flowing through Santiago. This work not only honed my technical skills in GIS mapping, species identification (including endemic plants like *Lenga beech* and *Araucaria araucana*), and statistical analysis but also instilled a profound appreciation for the intricate balance between urban development and ecological health in Chile's capital city.</w:t>
      </w:r>
    </w:p>
    <w:p>
      <w:pPr>
        <w:pStyle w:val="BodyText"/>
      </w:pPr>
      <w:r>
        <w:t xml:space="preserve">Building upon this foundation, my Master’s research at the University of Chile focused on invasive species management within Santiago’s protected natural areas, specifically analyzing the spread of *Lantana camara* in the San José de Maipo region. This project required extensive fieldwork across diverse microclimates – from arid foothills to humid Valdivian forests – demanding rigorous data collection, collaborative work with local park rangers (under CONAF), and community engagement workshops. I developed innovative monitoring protocols using remote sensing techniques, which were later adopted by a regional environmental NGO. This experience underscored the vital importance of evidence-based conservation strategies tailored to Chile’s unique ecosystems and directly relevant to the needs of Santiago’s surrounding natural heritage.</w:t>
      </w:r>
    </w:p>
    <w:p>
      <w:pPr>
        <w:pStyle w:val="BodyText"/>
      </w:pPr>
      <w:r>
        <w:t xml:space="preserve">My commitment extends beyond academia into tangible field application. For two years, I worked as a Field Biologist with "Vida Silvestre Chile," a leading conservation organization headquartered in Santiago. My responsibilities included conducting biodiversity surveys in the Andean foothills near the city, assessing habitat fragmentation effects on bird populations like the endangered *Pica pica* (Magellanic Oystercatcher), and participating in reforestation initiatives using native species such as *Maitén* (*Maytenus boaria*) and *Peumo* (*Cryptocarya alba*). These projects placed me directly within the complex reality of</w:t>
      </w:r>
      <w:r>
        <w:t xml:space="preserve"> </w:t>
      </w:r>
      <w:r>
        <w:rPr>
          <w:bCs/>
          <w:b/>
        </w:rPr>
        <w:t xml:space="preserve">Chile Santiago</w:t>
      </w:r>
      <w:r>
        <w:t xml:space="preserve">, where urban sprawl relentlessly encroaches upon critical habitats. I witnessed firsthand how scientific data can inform city planning – a lesson that fuels my ambition to integrate ecological science into municipal decision-making processes as a professional Biologist.</w:t>
      </w:r>
    </w:p>
    <w:p>
      <w:pPr>
        <w:pStyle w:val="BodyText"/>
      </w:pPr>
      <w:r>
        <w:t xml:space="preserve">What drives me specifically towards contributing within</w:t>
      </w:r>
      <w:r>
        <w:t xml:space="preserve"> </w:t>
      </w:r>
      <w:r>
        <w:rPr>
          <w:bCs/>
          <w:b/>
        </w:rPr>
        <w:t xml:space="preserve">Chile Santiago</w:t>
      </w:r>
      <w:r>
        <w:t xml:space="preserve"> </w:t>
      </w:r>
      <w:r>
        <w:t xml:space="preserve">is its unparalleled position as both an urban center and a gateway to extraordinary biological diversity. Santiago sits at the crossroads of the Atacama Desert, the Andes Mountains, and the Central Valley’s Mediterranean ecosystems – a convergence that creates one of Earth's most biodiverse hotspots. As a Biologist, I am captivated by this complexity and eager to address pressing issues like water resource management in an increasingly arid climate, protecting native fauna from urban pressure zones (such as the recently designated "Parque Metropolitano"), and promoting sustainable green infrastructure within the city's expanding boundaries. I am deeply motivated by Chile’s national conservation goals, including its commitment to protecting 30% of terrestrial and marine areas by 2030, and believe Santiago is a critical laboratory for achieving these objectives.</w:t>
      </w:r>
    </w:p>
    <w:p>
      <w:pPr>
        <w:pStyle w:val="BodyText"/>
      </w:pPr>
      <w:r>
        <w:t xml:space="preserve">My technical proficiency includes advanced skills in species identification (with a focus on Chilean flora and fauna), habitat assessment methodologies, data analysis using R and Python, community outreach, and report writing. I am fluent in Spanish (native proficiency) and English (professional working fluency), enabling seamless collaboration with local institutions like the Universidad de Chile’s Institute of Ecology &amp; Biodiversity, the National Forest Corporation (CONAF), and Santiago’s Municipal Environmental Office. I understand that effective conservation in</w:t>
      </w:r>
      <w:r>
        <w:t xml:space="preserve"> </w:t>
      </w:r>
      <w:r>
        <w:rPr>
          <w:bCs/>
          <w:b/>
        </w:rPr>
        <w:t xml:space="preserve">Chile Santiago</w:t>
      </w:r>
      <w:r>
        <w:t xml:space="preserve"> </w:t>
      </w:r>
      <w:r>
        <w:t xml:space="preserve">requires not just scientific rigor but also cultural sensitivity and community partnership – values I actively embody through my volunteer work with local environmental education programs for schools in the city's underserved districts.</w:t>
      </w:r>
    </w:p>
    <w:p>
      <w:pPr>
        <w:pStyle w:val="BodyText"/>
      </w:pPr>
      <w:r>
        <w:t xml:space="preserve">This</w:t>
      </w:r>
      <w:r>
        <w:t xml:space="preserve"> </w:t>
      </w:r>
      <w:r>
        <w:rPr>
          <w:bCs/>
          <w:b/>
        </w:rPr>
        <w:t xml:space="preserve">Personal Statement</w:t>
      </w:r>
      <w:r>
        <w:t xml:space="preserve"> </w:t>
      </w:r>
      <w:r>
        <w:t xml:space="preserve">is more than a summary; it is a testament to my purpose. As an emerging Biologist, I am not merely seeking employment but a meaningful role where I can apply my knowledge to safeguard the irreplaceable natural legacy of Chile Santiago. I am eager to contribute to ongoing research on urban biodiversity corridors, assist in developing resilient green spaces for Santiago’s growing population, and collaborate with Chilean scientists and policymakers to ensure that our ecological heritage thrives alongside the city's modernization. My long-term vision is to become a leader in translating ecological science into actionable conservation strategies within Chile’s most dynamic urban environment.</w:t>
      </w:r>
    </w:p>
    <w:p>
      <w:pPr>
        <w:pStyle w:val="BodyText"/>
      </w:pPr>
      <w:r>
        <w:t xml:space="preserve">I am confident that my academic background, hands-on field experience, technical skills, cultural fluency, and deep-seated passion for Chile’s natural ecosystems uniquely position me to make an immediate and positive contribution. I am ready to bring my dedication as a Biologist to the vibrant scientific community in Santiago and work tirelessly towards a future where biodiversity flourishes within the heart of Chile's capital city. The challenge is immense, but so is the opportunity – and I am prepared to rise to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Seeking Contribution in Chile Santiago</dc:title>
  <dc:creator/>
  <dc:language>en</dc:language>
  <cp:keywords/>
  <dcterms:created xsi:type="dcterms:W3CDTF">2026-07-17T21:52:35Z</dcterms:created>
  <dcterms:modified xsi:type="dcterms:W3CDTF">2026-07-17T21:52:35Z</dcterms:modified>
</cp:coreProperties>
</file>

<file path=docProps/custom.xml><?xml version="1.0" encoding="utf-8"?>
<Properties xmlns="http://schemas.openxmlformats.org/officeDocument/2006/custom-properties" xmlns:vt="http://schemas.openxmlformats.org/officeDocument/2006/docPropsVTypes"/>
</file>